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r/>
    </w:p>
    <w:p w14:paraId="53B85CCF" w14:textId="77777777" w:rsidR="00330B25" w:rsidRDefault="00330B25" w:rsidP="00330B25">
      <w:pPr>
        <w:pStyle w:val="AttorneyName"/>
        <w:rPr>
          <w:sz w:val="24"/>
          <w:lang w:val="en-GB"/>
        </w:rPr>
      </w:pPr>
      <w:r>
        <w:t>JOSHUA C. COHEN, SBN 257960</w:t>
        <w:br/>
        <w:t>DARREN A. REID, SBN 321922</w:t>
      </w:r>
    </w:p>
    <w:p w14:paraId="62CD5334" w14:textId="77777777" w:rsidR="00330B25" w:rsidRDefault="00330B25" w:rsidP="00330B25">
      <w:pPr>
        <w:pStyle w:val="AttorneyName"/>
        <w:rPr>
          <w:sz w:val="24"/>
        </w:rPr>
      </w:pPr>
      <w:r>
        <w:t>LA LAW PARTNERS</w:t>
      </w:r>
    </w:p>
    <w:p w14:paraId="79FDE234" w14:textId="77777777" w:rsidR="00330B25" w:rsidRDefault="00330B25" w:rsidP="00330B25">
      <w:pPr>
        <w:pStyle w:val="AttorneyName"/>
        <w:rPr>
          <w:sz w:val="24"/>
        </w:rPr>
      </w:pPr>
      <w:r>
        <w:t>4929 WILSHIRE BOULEVARD, SUITE 412</w:t>
      </w:r>
    </w:p>
    <w:p w14:paraId="1BDBEFCF" w14:textId="77777777" w:rsidR="00330B25" w:rsidRDefault="00330B25" w:rsidP="00330B25">
      <w:pPr>
        <w:pStyle w:val="AttorneyName"/>
        <w:rPr>
          <w:sz w:val="24"/>
        </w:rPr>
      </w:pPr>
      <w:r>
        <w:t>LOS ANGELES, CALIFORNIA 90010</w:t>
      </w:r>
    </w:p>
    <w:p w14:paraId="5F8BA90C" w14:textId="77777777" w:rsidR="00330B25" w:rsidRDefault="00330B25" w:rsidP="00330B25">
      <w:pPr>
        <w:pStyle w:val="AttorneyName"/>
        <w:rPr>
          <w:sz w:val="24"/>
        </w:rPr>
      </w:pPr>
      <w:r>
        <w:t>Telephone: (323) 937-7105</w:t>
      </w:r>
    </w:p>
    <w:p w14:paraId="0BE10AD4" w14:textId="77777777" w:rsidR="00330B25" w:rsidRDefault="00330B25" w:rsidP="00330B25">
      <w:pPr>
        <w:pStyle w:val="AttorneyName"/>
        <w:rPr>
          <w:sz w:val="24"/>
        </w:rPr>
      </w:pPr>
      <w:r>
        <w:t>Facsimile: (323) 937-0958</w:t>
      </w:r>
    </w:p>
    <w:p w14:paraId="536915D8" w14:textId="77777777" w:rsidR="00330B25" w:rsidRDefault="00330B25" w:rsidP="00330B25">
      <w:pPr>
        <w:pStyle w:val="AttorneyName"/>
        <w:rPr>
          <w:sz w:val="24"/>
        </w:rPr>
      </w:pPr>
      <w:r>
        <w:t>Email: ADAM@GOOGLE.COM</w:t>
      </w:r>
    </w:p>
    <w:p w14:paraId="4C838BD8" w14:textId="77777777" w:rsidR="00FA4A4F" w:rsidRPr="008C1908" w:rsidRDefault="00FA4A4F" w:rsidP="004F1FEE">
      <w:pPr>
        <w:pStyle w:val="Address"/>
        <w:rPr>
          <w:rFonts w:ascii="Times New Roman" w:hAnsi="Times New Roman"/>
          <w:szCs w:val="24"/>
        </w:rPr>
      </w:pPr>
      <w:r/>
    </w:p>
    <w:p w14:paraId="6D98C039" w14:textId="6ACB85C7" w:rsidR="00FA4A4F" w:rsidRPr="008C1908" w:rsidRDefault="00FA4A4F" w:rsidP="001D0972">
      <w:pPr>
        <w:pStyle w:val="Address"/>
        <w:rPr>
          <w:rFonts w:ascii="Times New Roman" w:hAnsi="Times New Roman"/>
          <w:szCs w:val="24"/>
        </w:rPr>
      </w:pPr>
      <w:r>
        <w:t>Attorney for Plaintiff, **</w:t>
      </w:r>
    </w:p>
    <w:p w14:paraId="181333FC" w14:textId="77777777" w:rsidR="001E2841" w:rsidRPr="008C1908" w:rsidRDefault="001E2841" w:rsidP="004F1FEE">
      <w:pPr>
        <w:pStyle w:val="Address"/>
        <w:jc w:val="center"/>
        <w:rPr>
          <w:rFonts w:ascii="Times New Roman" w:hAnsi="Times New Roman"/>
          <w:b/>
          <w:szCs w:val="24"/>
        </w:rPr>
      </w:pPr>
      <w:r/>
    </w:p>
    <w:p w14:paraId="33BE05F7" w14:textId="77777777" w:rsidR="002673C5" w:rsidRDefault="002673C5" w:rsidP="004F1FEE">
      <w:pPr>
        <w:pStyle w:val="Address"/>
        <w:jc w:val="center"/>
        <w:rPr>
          <w:rFonts w:ascii="Times New Roman" w:hAnsi="Times New Roman"/>
          <w:b/>
          <w:szCs w:val="24"/>
        </w:rPr>
      </w:pPr>
      <w:r/>
    </w:p>
    <w:p w14:paraId="1BF7B025" w14:textId="77777777" w:rsidR="00FA4A4F" w:rsidRPr="008C1908" w:rsidRDefault="00FA4A4F" w:rsidP="004F1FEE">
      <w:pPr>
        <w:pStyle w:val="Address"/>
        <w:jc w:val="center"/>
        <w:rPr>
          <w:rFonts w:ascii="Times New Roman" w:hAnsi="Times New Roman"/>
          <w:b/>
          <w:szCs w:val="24"/>
        </w:rPr>
      </w:pPr>
      <w: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r/>
    </w:p>
    <w:p w14:paraId="4BE31736" w14:textId="503DE4BD" w:rsidR="00FA4A4F" w:rsidRPr="008C1908" w:rsidRDefault="00B35DEE" w:rsidP="004F1FEE">
      <w:pPr>
        <w:pStyle w:val="CourtName"/>
        <w:spacing w:line="240" w:lineRule="exact"/>
        <w:rPr>
          <w:rFonts w:ascii="Times New Roman" w:hAnsi="Times New Roman"/>
          <w:b/>
          <w:szCs w:val="24"/>
        </w:rPr>
      </w:pPr>
      <w:r/>
      <w:r>
        <w:rPr>
          <w:b/>
        </w:rPr>
      </w:r>
    </w:p>
    <w:p w14:paraId="61FE48B5" w14:textId="77777777" w:rsidR="001E2841" w:rsidRPr="008C1908" w:rsidRDefault="001E2841" w:rsidP="004F1FEE">
      <w:pPr>
        <w:pStyle w:val="CourtName"/>
        <w:spacing w:line="240" w:lineRule="exact"/>
        <w:rPr>
          <w:rFonts w:ascii="Times New Roman" w:hAnsi="Times New Roman"/>
          <w:b/>
          <w:szCs w:val="24"/>
        </w:rPr>
      </w:pPr>
      <w:r/>
    </w:p>
    <w:p w14:paraId="73383CA4" w14:textId="77777777" w:rsidR="00FA4A4F" w:rsidRPr="008C1908" w:rsidRDefault="00FA4A4F" w:rsidP="004F1FEE">
      <w:pPr>
        <w:pStyle w:val="CourtName"/>
        <w:spacing w:line="240" w:lineRule="exact"/>
        <w:rPr>
          <w:rFonts w:ascii="Times New Roman" w:hAnsi="Times New Roman"/>
          <w:szCs w:val="24"/>
        </w:rPr>
      </w:pPr>
      <w:r/>
    </w:p>
    <w:p w14:paraId="4F7B4734" w14:textId="77777777" w:rsidR="00FA4A4F" w:rsidRPr="008C1908" w:rsidRDefault="00FA4A4F" w:rsidP="004F1FEE">
      <w:pPr>
        <w:spacing w:line="240" w:lineRule="exact"/>
        <w:rPr>
          <w:rFonts w:ascii="Times New Roman" w:hAnsi="Times New Roman"/>
          <w:szCs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1A067C26" w:rsidR="001E2841" w:rsidRDefault="0032171F" w:rsidP="004F1FEE">
            <w:pPr>
              <w:pStyle w:val="Header"/>
              <w:tabs>
                <w:tab w:val="left" w:pos="720"/>
              </w:tabs>
              <w:spacing w:line="240" w:lineRule="auto"/>
              <w:rPr>
                <w:rFonts w:ascii="Times New Roman" w:hAnsi="Times New Roman"/>
                <w:position w:val="0"/>
                <w:szCs w:val="24"/>
              </w:rPr>
            </w:pPr>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2C9CF231" w14:textId="67FA2E17" w:rsidR="001E2841" w:rsidRPr="00E1545D" w:rsidRDefault="0032171F" w:rsidP="00E1545D">
            <w:pPr>
              <w:autoSpaceDE w:val="0"/>
              <w:autoSpaceDN w:val="0"/>
              <w:adjustRightInd w:val="0"/>
              <w:spacing w:line="240" w:lineRule="auto"/>
              <w:rPr>
                <w:rFonts w:ascii="Times New Roman" w:hAnsi="Times New Roman"/>
                <w:position w:val="0"/>
                <w:szCs w:val="24"/>
              </w:rPr>
            </w:pPr>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t>DEFENDANTS.</w:t>
            </w:r>
          </w:p>
        </w:tc>
        <w:tc>
          <w:tcPr>
            <w:tcW w:w="5392" w:type="dxa"/>
            <w:tcBorders>
              <w:top w:val="nil"/>
              <w:left w:val="nil"/>
              <w:bottom w:val="nil"/>
              <w:right w:val="nil"/>
            </w:tcBorders>
          </w:tcPr>
          <w:p w14:paraId="52FA2E54" w14:textId="37A04548" w:rsidR="00FA4A4F" w:rsidRPr="004B1FED" w:rsidRDefault="00FA4A4F" w:rsidP="004F1FEE">
            <w:pPr>
              <w:spacing w:line="240" w:lineRule="auto"/>
              <w:ind w:left="216"/>
              <w:rPr>
                <w:rFonts w:ascii="Times New Roman" w:hAnsi="Times New Roman"/>
                <w:b/>
                <w:szCs w:val="24"/>
              </w:rPr>
            </w:pPr>
            <w:r/>
            <w:r>
              <w:rPr>
                <w:b/>
              </w:rPr>
              <w:t xml:space="preserve">Case No. </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399EA3F6" w:rsidR="006D572E" w:rsidRDefault="00653B5A" w:rsidP="004F1FEE">
            <w:pPr>
              <w:spacing w:line="240" w:lineRule="auto"/>
              <w:ind w:left="216"/>
              <w:rPr>
                <w:rFonts w:ascii="Times New Roman" w:eastAsiaTheme="minorHAnsi" w:hAnsi="Times New Roman"/>
                <w:position w:val="0"/>
                <w:szCs w:val="24"/>
              </w:rPr>
            </w:pPr>
            <w:r/>
            <w:r>
              <w:rPr>
                <w:b/>
              </w:rPr>
              <w:t xml:space="preserve">PLAINTIFF'S RESPONSES TO </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r/>
    </w:p>
    <w:p w14:paraId="3619CE88" w14:textId="040FD886" w:rsidR="001A4057" w:rsidRDefault="00653B5A" w:rsidP="001A4057">
      <w:pPr>
        <w:spacing w:line="240" w:lineRule="auto"/>
        <w:ind w:left="2880" w:hanging="2880"/>
        <w:rPr>
          <w:rFonts w:ascii="Times New Roman" w:hAnsi="Times New Roman"/>
          <w:b/>
          <w:position w:val="0"/>
          <w:szCs w:val="24"/>
        </w:rPr>
      </w:pPr>
      <w:r>
        <w:t>DEMANDING PARTY:</w:t>
        <w:tab/>
        <w:t xml:space="preserve">DEFENDANT, </w:t>
      </w:r>
    </w:p>
    <w:p w14:paraId="1B2FD2FF" w14:textId="77777777" w:rsidR="001A4057" w:rsidRDefault="001A4057" w:rsidP="001A4057">
      <w:pPr>
        <w:spacing w:line="240" w:lineRule="auto"/>
        <w:ind w:left="2880" w:hanging="2880"/>
        <w:rPr>
          <w:rFonts w:ascii="Times New Roman" w:hAnsi="Times New Roman"/>
          <w:b/>
          <w:position w:val="0"/>
          <w:szCs w:val="24"/>
        </w:rPr>
      </w:pPr>
      <w:r/>
    </w:p>
    <w:p w14:paraId="502017F2" w14:textId="26DCB27F" w:rsidR="00653B5A" w:rsidRPr="00971AE3" w:rsidRDefault="00653B5A" w:rsidP="001A4057">
      <w:pPr>
        <w:spacing w:line="240" w:lineRule="auto"/>
        <w:ind w:left="2880" w:hanging="2880"/>
        <w:rPr>
          <w:rFonts w:ascii="Times New Roman" w:hAnsi="Times New Roman"/>
          <w:position w:val="0"/>
          <w:szCs w:val="24"/>
        </w:rPr>
      </w:pPr>
      <w:r>
        <w:t>RESPONDING PARTY:</w:t>
        <w:tab/>
        <w:t xml:space="preserve">PLAINTIFF, </w:t>
      </w:r>
    </w:p>
    <w:p w14:paraId="7A438FC1" w14:textId="77777777" w:rsidR="00653B5A" w:rsidRPr="00971AE3" w:rsidRDefault="00653B5A" w:rsidP="0027765A">
      <w:pPr>
        <w:rPr>
          <w:rFonts w:ascii="Times New Roman" w:hAnsi="Times New Roman"/>
          <w:position w:val="0"/>
          <w:szCs w:val="24"/>
        </w:rPr>
      </w:pPr>
      <w:r>
        <w:t>SET NO:</w:t>
        <w:tab/>
        <w:tab/>
        <w:tab/>
        <w:t>ONE</w:t>
      </w:r>
    </w:p>
    <w:p w14:paraId="31C79A13" w14:textId="77777777" w:rsidR="00494B4B" w:rsidRPr="00905E3C" w:rsidRDefault="00494B4B" w:rsidP="00494B4B">
      <w:pPr>
        <w:ind w:firstLine="720"/>
        <w:rPr>
          <w:rFonts w:ascii="Times New Roman" w:hAnsi="Times New Roman"/>
          <w:position w:val="0"/>
          <w:szCs w:val="24"/>
        </w:rPr>
      </w:pPr>
      <w:r>
        <w:t>TO ALL PARTIES AND THEIR ATTORNEYS OF RECORD:</w:t>
      </w:r>
    </w:p>
    <w:p w14:paraId="516E8C77" w14:textId="5D23ADDC" w:rsidR="00494B4B" w:rsidRPr="00905E3C" w:rsidRDefault="00494B4B" w:rsidP="00494B4B">
      <w:pPr>
        <w:rPr>
          <w:rFonts w:ascii="Times New Roman" w:hAnsi="Times New Roman"/>
          <w:position w:val="0"/>
          <w:szCs w:val="24"/>
        </w:rPr>
      </w:pPr>
      <w:r>
        <w:t>PLAINTIFF,  (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t>PRELIMINARY STATEMENT</w:t>
      </w:r>
    </w:p>
    <w:p w14:paraId="03F8277C" w14:textId="77777777" w:rsidR="00494B4B" w:rsidRPr="00905E3C" w:rsidRDefault="00494B4B" w:rsidP="00494B4B">
      <w:pPr>
        <w:rPr>
          <w:rFonts w:ascii="Times New Roman" w:hAnsi="Times New Roman"/>
          <w:position w:val="0"/>
          <w:szCs w:val="24"/>
        </w:rPr>
      </w:pPr>
      <w:r>
        <w:tab/>
        <w:t>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t>RESPONSES TO FORM INTERROGATORIES</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t>Dated:</w:t>
        <w:tab/>
        <w:t xml:space="preserve"> </w:t>
        <w:tab/>
        <w:tab/>
        <w:tab/>
        <w:t>COHEN 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By:</w:t>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p>
    <w:sectPr w:rsidR="00D24B08" w:rsidRPr="008C1908" w:rsidSect="00606780">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ED80" w14:textId="77777777" w:rsidR="00606780" w:rsidRDefault="00606780" w:rsidP="006D572E">
      <w:pPr>
        <w:spacing w:line="240" w:lineRule="auto"/>
      </w:pPr>
      <w:r>
        <w:separator/>
      </w:r>
    </w:p>
  </w:endnote>
  <w:endnote w:type="continuationSeparator" w:id="0">
    <w:p w14:paraId="0F23C193" w14:textId="77777777" w:rsidR="00606780" w:rsidRDefault="00606780"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30049CF2" w:rsidR="00932FF2" w:rsidRPr="008C1908" w:rsidRDefault="00932FF2" w:rsidP="00225931">
    <w:pPr>
      <w:spacing w:line="240" w:lineRule="auto"/>
      <w:jc w:val="center"/>
      <w:rPr>
        <w:rFonts w:ascii="Times New Roman" w:eastAsiaTheme="minorHAnsi" w:hAnsi="Times New Roman"/>
        <w:position w:val="0"/>
        <w:szCs w:val="24"/>
      </w:rPr>
    </w:pPr>
    <w:r>
      <w:t xml:space="preserve">PLAINTIFF’S RESPONSES T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11C4" w14:textId="77777777" w:rsidR="00606780" w:rsidRDefault="00606780" w:rsidP="006D572E">
      <w:pPr>
        <w:spacing w:line="240" w:lineRule="auto"/>
      </w:pPr>
      <w:r>
        <w:separator/>
      </w:r>
    </w:p>
  </w:footnote>
  <w:footnote w:type="continuationSeparator" w:id="0">
    <w:p w14:paraId="6F6C9FA5" w14:textId="77777777" w:rsidR="00606780" w:rsidRDefault="00606780"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263B"/>
    <w:rsid w:val="001F6B29"/>
    <w:rsid w:val="002034F3"/>
    <w:rsid w:val="002115BF"/>
    <w:rsid w:val="00216EEE"/>
    <w:rsid w:val="00225931"/>
    <w:rsid w:val="00261B9A"/>
    <w:rsid w:val="002673C5"/>
    <w:rsid w:val="0027765A"/>
    <w:rsid w:val="002A44CA"/>
    <w:rsid w:val="002B0DE0"/>
    <w:rsid w:val="00304379"/>
    <w:rsid w:val="00317711"/>
    <w:rsid w:val="0032171F"/>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06780"/>
    <w:rsid w:val="00634D54"/>
    <w:rsid w:val="00653B5A"/>
    <w:rsid w:val="006563C0"/>
    <w:rsid w:val="00663169"/>
    <w:rsid w:val="006877DD"/>
    <w:rsid w:val="006A1EE1"/>
    <w:rsid w:val="006C3D33"/>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35DEE"/>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Times New Roman" w:eastAsia="Times New Roman" w:hAnsi="Times New Roman"/>
      <w:position w:val="-4"/>
      <w:sz w:val="2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33</cp:revision>
  <dcterms:created xsi:type="dcterms:W3CDTF">2022-04-11T23:40:00Z</dcterms:created>
  <dcterms:modified xsi:type="dcterms:W3CDTF">2024-03-14T21:21:00Z</dcterms:modified>
</cp:coreProperties>
</file>